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 ± 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to recove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% P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pint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9.7 ± 4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1, 11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p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3.8 ± 6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, 1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royo Quem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6.2 ± 4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5, 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haw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0.9 ± 12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, 1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2T20:46:06Z</dcterms:created>
  <dcterms:modified xsi:type="dcterms:W3CDTF">2023-03-22T20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